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70D519" w14:textId="77777777" w:rsidR="00383CE1" w:rsidRDefault="00383CE1" w:rsidP="00383CE1">
      <w:pPr>
        <w:rPr>
          <w:b/>
          <w:bCs/>
          <w:sz w:val="36"/>
          <w:szCs w:val="36"/>
        </w:rPr>
      </w:pPr>
      <w:r w:rsidRPr="006E6086">
        <w:rPr>
          <w:b/>
          <w:bCs/>
          <w:i/>
          <w:iCs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6FF4ED24" wp14:editId="223A6A8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015673" cy="10191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673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E6086">
        <w:rPr>
          <w:b/>
          <w:bCs/>
          <w:sz w:val="40"/>
          <w:szCs w:val="40"/>
        </w:rPr>
        <w:t>Global Systems</w:t>
      </w:r>
      <w:r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br/>
      </w:r>
      <w:r w:rsidRPr="006E6086">
        <w:rPr>
          <w:b/>
          <w:bCs/>
          <w:sz w:val="36"/>
          <w:szCs w:val="36"/>
        </w:rPr>
        <w:t>The Greenhouse Effect</w:t>
      </w:r>
    </w:p>
    <w:p w14:paraId="39ABE145" w14:textId="77777777" w:rsidR="00383CE1" w:rsidRDefault="00383CE1" w:rsidP="00383CE1">
      <w:pPr>
        <w:rPr>
          <w:b/>
          <w:bCs/>
          <w:sz w:val="28"/>
          <w:szCs w:val="28"/>
        </w:rPr>
      </w:pPr>
      <w:r w:rsidRPr="006E6086">
        <w:rPr>
          <w:b/>
          <w:bCs/>
          <w:sz w:val="28"/>
          <w:szCs w:val="28"/>
        </w:rPr>
        <w:t>Comprehension Questions</w:t>
      </w:r>
    </w:p>
    <w:p w14:paraId="11EDEEF5" w14:textId="77777777" w:rsidR="00383CE1" w:rsidRPr="006E6086" w:rsidRDefault="00383CE1" w:rsidP="00383CE1">
      <w:pPr>
        <w:rPr>
          <w:b/>
          <w:bCs/>
          <w:sz w:val="24"/>
          <w:szCs w:val="24"/>
        </w:rPr>
      </w:pPr>
    </w:p>
    <w:p w14:paraId="3BEB1335" w14:textId="7133C7FA" w:rsidR="000B6341" w:rsidRDefault="000B6341">
      <w:r w:rsidRPr="00C879C8">
        <w:rPr>
          <w:i/>
          <w:iCs/>
        </w:rPr>
        <w:t>Learning Intention:</w:t>
      </w:r>
      <w:r>
        <w:t xml:space="preserve"> To be able to explain the </w:t>
      </w:r>
      <w:r w:rsidRPr="000B6341">
        <w:rPr>
          <w:b/>
          <w:bCs/>
        </w:rPr>
        <w:t>factors</w:t>
      </w:r>
      <w:r>
        <w:t xml:space="preserve"> that drive the deep ocean currents, their </w:t>
      </w:r>
      <w:r w:rsidRPr="000B6341">
        <w:rPr>
          <w:b/>
          <w:bCs/>
        </w:rPr>
        <w:t>role</w:t>
      </w:r>
      <w:r>
        <w:t xml:space="preserve"> in regulating global climate, and their </w:t>
      </w:r>
      <w:r w:rsidRPr="000B6341">
        <w:rPr>
          <w:b/>
          <w:bCs/>
        </w:rPr>
        <w:t>effects</w:t>
      </w:r>
      <w:r>
        <w:t xml:space="preserve"> on marine life.</w:t>
      </w:r>
    </w:p>
    <w:p w14:paraId="4D9291CE" w14:textId="63AC3A80" w:rsidR="000B6341" w:rsidRDefault="00C879C8">
      <w:r w:rsidRPr="00C879C8">
        <w:rPr>
          <w:i/>
          <w:iCs/>
        </w:rPr>
        <w:t>Activity:</w:t>
      </w:r>
      <w:r>
        <w:t xml:space="preserve"> Watch </w:t>
      </w:r>
      <w:hyperlink r:id="rId6" w:history="1">
        <w:r w:rsidRPr="00C879C8">
          <w:rPr>
            <w:rStyle w:val="Hyperlink"/>
          </w:rPr>
          <w:t>the video</w:t>
        </w:r>
      </w:hyperlink>
      <w:r>
        <w:t xml:space="preserve"> </w:t>
      </w:r>
      <w:r w:rsidR="00436F55">
        <w:t xml:space="preserve">(up to 3:30) </w:t>
      </w:r>
      <w:bookmarkStart w:id="0" w:name="_GoBack"/>
      <w:bookmarkEnd w:id="0"/>
      <w:r>
        <w:t>and complete the questions below.</w:t>
      </w:r>
    </w:p>
    <w:p w14:paraId="3F680413" w14:textId="77777777" w:rsidR="00383CE1" w:rsidRDefault="00383CE1"/>
    <w:p w14:paraId="4C1A8824" w14:textId="5D41CBFA" w:rsidR="00383CE1" w:rsidRDefault="007761FF" w:rsidP="002D1C80">
      <w:pPr>
        <w:pStyle w:val="ListParagraph"/>
        <w:numPr>
          <w:ilvl w:val="0"/>
          <w:numId w:val="1"/>
        </w:numPr>
        <w:spacing w:line="480" w:lineRule="auto"/>
      </w:pPr>
      <w:r>
        <w:t>The ocean currents and wind systems transport heat from the __________ to the ________.</w:t>
      </w:r>
    </w:p>
    <w:p w14:paraId="403B1E92" w14:textId="239E8ECF" w:rsidR="007761FF" w:rsidRDefault="0031551F" w:rsidP="00EC4E42">
      <w:pPr>
        <w:pStyle w:val="ListParagraph"/>
        <w:numPr>
          <w:ilvl w:val="0"/>
          <w:numId w:val="1"/>
        </w:numPr>
        <w:spacing w:line="480" w:lineRule="auto"/>
      </w:pPr>
      <w:r w:rsidRPr="00322240">
        <w:drawing>
          <wp:anchor distT="0" distB="0" distL="114300" distR="114300" simplePos="0" relativeHeight="251661312" behindDoc="1" locked="0" layoutInCell="1" allowOverlap="1" wp14:anchorId="0AF64295" wp14:editId="3F9DF890">
            <wp:simplePos x="0" y="0"/>
            <wp:positionH relativeFrom="column">
              <wp:posOffset>2933700</wp:posOffset>
            </wp:positionH>
            <wp:positionV relativeFrom="paragraph">
              <wp:posOffset>5666740</wp:posOffset>
            </wp:positionV>
            <wp:extent cx="3173551" cy="891309"/>
            <wp:effectExtent l="0" t="0" r="8255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3551" cy="8913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6FDD">
        <w:t>I</w:t>
      </w:r>
      <w:r w:rsidR="00EC4E42">
        <w:t>n thermohaline</w:t>
      </w:r>
      <w:r w:rsidR="00D46FDD">
        <w:t>, “thermo”</w:t>
      </w:r>
      <w:r w:rsidR="00EC4E42">
        <w:t xml:space="preserve"> refers to ______________</w:t>
      </w:r>
      <w:r w:rsidR="00D46FDD">
        <w:t xml:space="preserve"> and “haline” refers to ________.</w:t>
      </w:r>
    </w:p>
    <w:p w14:paraId="53937387" w14:textId="140C4D33" w:rsidR="006E1B24" w:rsidRDefault="006E1B24" w:rsidP="00B051C7">
      <w:pPr>
        <w:pStyle w:val="ListParagraph"/>
        <w:numPr>
          <w:ilvl w:val="0"/>
          <w:numId w:val="1"/>
        </w:numPr>
        <w:spacing w:line="276" w:lineRule="auto"/>
      </w:pPr>
      <w:r>
        <w:t>Primarily the different _______________ of the global oceans are responsible for their movement.</w:t>
      </w:r>
    </w:p>
    <w:p w14:paraId="36FA6B61" w14:textId="77777777" w:rsidR="00B051C7" w:rsidRDefault="00B051C7" w:rsidP="00B051C7">
      <w:pPr>
        <w:pStyle w:val="ListParagraph"/>
        <w:spacing w:line="276" w:lineRule="auto"/>
      </w:pPr>
    </w:p>
    <w:p w14:paraId="5E23AAD2" w14:textId="04901D6D" w:rsidR="00EC4E42" w:rsidRDefault="006E1B24" w:rsidP="00EC4E42">
      <w:pPr>
        <w:pStyle w:val="ListParagraph"/>
        <w:numPr>
          <w:ilvl w:val="0"/>
          <w:numId w:val="1"/>
        </w:numPr>
        <w:spacing w:line="480" w:lineRule="auto"/>
      </w:pPr>
      <w:r>
        <w:t>Warm water ___________ while cold water ___________.</w:t>
      </w:r>
    </w:p>
    <w:p w14:paraId="27C5972C" w14:textId="0DB3A918" w:rsidR="006E1B24" w:rsidRDefault="00156CFE" w:rsidP="00B051C7">
      <w:pPr>
        <w:pStyle w:val="ListParagraph"/>
        <w:numPr>
          <w:ilvl w:val="0"/>
          <w:numId w:val="1"/>
        </w:numPr>
        <w:spacing w:line="276" w:lineRule="auto"/>
      </w:pPr>
      <w:r>
        <w:t>Where does the Gulf Stream begin?</w:t>
      </w:r>
      <w:r>
        <w:br/>
      </w:r>
      <w:r>
        <w:rPr>
          <w:rFonts w:cstheme="minorHAnsi"/>
        </w:rPr>
        <w:t>⃝</w:t>
      </w:r>
      <w:r>
        <w:t xml:space="preserve">  a) Europe</w:t>
      </w:r>
      <w:r>
        <w:br/>
      </w:r>
      <w:r>
        <w:rPr>
          <w:rFonts w:cstheme="minorHAnsi"/>
        </w:rPr>
        <w:t>⃝</w:t>
      </w:r>
      <w:r>
        <w:t xml:space="preserve">  </w:t>
      </w:r>
      <w:r>
        <w:t>b</w:t>
      </w:r>
      <w:r>
        <w:t xml:space="preserve">) </w:t>
      </w:r>
      <w:r w:rsidR="00170339">
        <w:t>The equator</w:t>
      </w:r>
      <w:r>
        <w:br/>
      </w:r>
      <w:r>
        <w:rPr>
          <w:rFonts w:cstheme="minorHAnsi"/>
        </w:rPr>
        <w:t>⃝</w:t>
      </w:r>
      <w:r>
        <w:t xml:space="preserve">  </w:t>
      </w:r>
      <w:r>
        <w:t>c</w:t>
      </w:r>
      <w:r>
        <w:t>)</w:t>
      </w:r>
      <w:r w:rsidR="00170339">
        <w:t xml:space="preserve"> The Gulf of Mexico</w:t>
      </w:r>
      <w:r>
        <w:br/>
      </w:r>
      <w:r>
        <w:rPr>
          <w:rFonts w:cstheme="minorHAnsi"/>
        </w:rPr>
        <w:t>⃝</w:t>
      </w:r>
      <w:r>
        <w:t xml:space="preserve">  </w:t>
      </w:r>
      <w:r>
        <w:t>d</w:t>
      </w:r>
      <w:r>
        <w:t xml:space="preserve">) </w:t>
      </w:r>
      <w:r w:rsidR="00170339">
        <w:t>The poles</w:t>
      </w:r>
    </w:p>
    <w:p w14:paraId="0B047628" w14:textId="77777777" w:rsidR="00630934" w:rsidRPr="00FE2082" w:rsidRDefault="00630934" w:rsidP="00FE2082">
      <w:pPr>
        <w:spacing w:line="360" w:lineRule="auto"/>
        <w:rPr>
          <w:sz w:val="2"/>
          <w:szCs w:val="2"/>
        </w:rPr>
      </w:pPr>
    </w:p>
    <w:p w14:paraId="35401002" w14:textId="0C419EEF" w:rsidR="0094654F" w:rsidRDefault="00D46FDD" w:rsidP="0094654F">
      <w:pPr>
        <w:pStyle w:val="ListParagraph"/>
        <w:numPr>
          <w:ilvl w:val="0"/>
          <w:numId w:val="1"/>
        </w:numPr>
        <w:spacing w:line="276" w:lineRule="auto"/>
      </w:pPr>
      <w:r>
        <w:t xml:space="preserve">The Chimneys </w:t>
      </w:r>
      <w:r w:rsidR="00B051C7">
        <w:t>is</w:t>
      </w:r>
      <w:r>
        <w:t xml:space="preserve"> </w:t>
      </w:r>
      <w:r w:rsidR="00B051C7">
        <w:t>a bit like an underwater waterfall because large amounts of water are sinking rapidly. This is caused by:</w:t>
      </w:r>
      <w:r w:rsidR="00B051C7" w:rsidRPr="00B051C7">
        <w:t xml:space="preserve"> </w:t>
      </w:r>
      <w:r w:rsidR="00B051C7">
        <w:br/>
      </w:r>
      <w:r w:rsidR="00B051C7">
        <w:rPr>
          <w:rFonts w:cstheme="minorHAnsi"/>
        </w:rPr>
        <w:t>⃝</w:t>
      </w:r>
      <w:r w:rsidR="00B051C7">
        <w:t xml:space="preserve">  a) </w:t>
      </w:r>
      <w:r w:rsidR="0094654F">
        <w:t>Higher salt content</w:t>
      </w:r>
      <w:r w:rsidR="00B051C7">
        <w:br/>
      </w:r>
      <w:r w:rsidR="00B051C7">
        <w:rPr>
          <w:rFonts w:cstheme="minorHAnsi"/>
        </w:rPr>
        <w:t>⃝</w:t>
      </w:r>
      <w:r w:rsidR="00B051C7">
        <w:t xml:space="preserve">  b) </w:t>
      </w:r>
      <w:r w:rsidR="0094654F">
        <w:t>Higher density</w:t>
      </w:r>
      <w:r w:rsidR="00B051C7">
        <w:br/>
      </w:r>
      <w:r w:rsidR="00B051C7">
        <w:rPr>
          <w:rFonts w:cstheme="minorHAnsi"/>
        </w:rPr>
        <w:t>⃝</w:t>
      </w:r>
      <w:r w:rsidR="00B051C7">
        <w:t xml:space="preserve">  c) </w:t>
      </w:r>
      <w:r w:rsidR="0094654F">
        <w:t>Evaporation</w:t>
      </w:r>
      <w:r w:rsidR="00B051C7">
        <w:br/>
      </w:r>
      <w:r w:rsidR="00B051C7">
        <w:rPr>
          <w:rFonts w:cstheme="minorHAnsi"/>
        </w:rPr>
        <w:t>⃝</w:t>
      </w:r>
      <w:r w:rsidR="00B051C7">
        <w:t xml:space="preserve">  d) </w:t>
      </w:r>
      <w:r w:rsidR="0094654F">
        <w:t>All of the above</w:t>
      </w:r>
    </w:p>
    <w:p w14:paraId="4C7ADBFD" w14:textId="77777777" w:rsidR="0094654F" w:rsidRDefault="0094654F" w:rsidP="0094654F">
      <w:pPr>
        <w:pStyle w:val="ListParagraph"/>
        <w:spacing w:line="276" w:lineRule="auto"/>
      </w:pPr>
    </w:p>
    <w:p w14:paraId="57BB0B66" w14:textId="102E9976" w:rsidR="00B051C7" w:rsidRDefault="003721F8" w:rsidP="003721F8">
      <w:pPr>
        <w:pStyle w:val="ListParagraph"/>
        <w:numPr>
          <w:ilvl w:val="0"/>
          <w:numId w:val="1"/>
        </w:numPr>
        <w:spacing w:line="480" w:lineRule="auto"/>
      </w:pPr>
      <w:r>
        <w:t>How is the Gulf Stream used by marine life?</w:t>
      </w:r>
    </w:p>
    <w:p w14:paraId="66C1EDFA" w14:textId="7100A351" w:rsidR="003721F8" w:rsidRDefault="003721F8" w:rsidP="003721F8">
      <w:pPr>
        <w:pStyle w:val="ListParagraph"/>
        <w:spacing w:line="480" w:lineRule="auto"/>
      </w:pPr>
      <w:r>
        <w:t>___________________________________________________________________________</w:t>
      </w:r>
    </w:p>
    <w:p w14:paraId="7DE866C2" w14:textId="7D683136" w:rsidR="00B051C7" w:rsidRDefault="00325334" w:rsidP="003721F8">
      <w:pPr>
        <w:pStyle w:val="ListParagraph"/>
        <w:numPr>
          <w:ilvl w:val="0"/>
          <w:numId w:val="1"/>
        </w:numPr>
        <w:spacing w:line="480" w:lineRule="auto"/>
      </w:pPr>
      <w:r>
        <w:t>Describe how Europe’s climate would be different without the Gulf Stream.</w:t>
      </w:r>
    </w:p>
    <w:p w14:paraId="2134E98B" w14:textId="59F2C564" w:rsidR="00325334" w:rsidRDefault="00325334" w:rsidP="00325334">
      <w:pPr>
        <w:pStyle w:val="ListParagraph"/>
        <w:spacing w:line="480" w:lineRule="auto"/>
      </w:pPr>
      <w:r>
        <w:t>______________________________________________________________________________________________________________________________________________________</w:t>
      </w:r>
    </w:p>
    <w:sectPr w:rsidR="003253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E57551"/>
    <w:multiLevelType w:val="hybridMultilevel"/>
    <w:tmpl w:val="F8B4C1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DWyMDQyMTUxsLRU0lEKTi0uzszPAykwrAUAEIkRQiwAAAA="/>
  </w:docVars>
  <w:rsids>
    <w:rsidRoot w:val="00227055"/>
    <w:rsid w:val="000437F2"/>
    <w:rsid w:val="000B6341"/>
    <w:rsid w:val="00156CFE"/>
    <w:rsid w:val="00170339"/>
    <w:rsid w:val="00227055"/>
    <w:rsid w:val="002D1C80"/>
    <w:rsid w:val="0031551F"/>
    <w:rsid w:val="00325334"/>
    <w:rsid w:val="003721F8"/>
    <w:rsid w:val="00383CE1"/>
    <w:rsid w:val="00436F55"/>
    <w:rsid w:val="00630934"/>
    <w:rsid w:val="006E1B24"/>
    <w:rsid w:val="007761FF"/>
    <w:rsid w:val="0094654F"/>
    <w:rsid w:val="00A2200C"/>
    <w:rsid w:val="00B051C7"/>
    <w:rsid w:val="00C879C8"/>
    <w:rsid w:val="00D46FDD"/>
    <w:rsid w:val="00EC4E42"/>
    <w:rsid w:val="00FE2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692E4"/>
  <w15:chartTrackingRefBased/>
  <w15:docId w15:val="{7B6B2C3E-A96A-4CC1-9B9B-50100CC79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79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9C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83C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viewpure.com/bpa0aFY--pE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00</Words>
  <Characters>1144</Characters>
  <Application>Microsoft Office Word</Application>
  <DocSecurity>0</DocSecurity>
  <Lines>9</Lines>
  <Paragraphs>2</Paragraphs>
  <ScaleCrop>false</ScaleCrop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9</cp:revision>
  <dcterms:created xsi:type="dcterms:W3CDTF">2020-03-29T00:28:00Z</dcterms:created>
  <dcterms:modified xsi:type="dcterms:W3CDTF">2020-03-29T01:36:00Z</dcterms:modified>
</cp:coreProperties>
</file>